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35B" w:rsidRPr="000816E6" w:rsidRDefault="0062035B">
      <w:pPr>
        <w:rPr>
          <w:rFonts w:asciiTheme="minorHAnsi" w:hAnsiTheme="minorHAnsi"/>
          <w:sz w:val="24"/>
          <w:szCs w:val="24"/>
        </w:rPr>
      </w:pPr>
    </w:p>
    <w:p w:rsidR="000816E6" w:rsidRPr="00805DD6" w:rsidRDefault="0076336B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ame of Field Placement Site</w:t>
      </w:r>
      <w:r w:rsidR="000816E6" w:rsidRPr="00805DD6">
        <w:rPr>
          <w:rFonts w:asciiTheme="minorHAnsi" w:hAnsiTheme="minorHAnsi"/>
          <w:sz w:val="24"/>
          <w:szCs w:val="24"/>
        </w:rPr>
        <w:t xml:space="preserve">: </w:t>
      </w:r>
      <w:r w:rsidR="000816E6" w:rsidRPr="00805DD6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126469117"/>
          <w:placeholder>
            <w:docPart w:val="F18849BA49BC42A180A76C331FD2358E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  <w:r>
        <w:rPr>
          <w:rFonts w:asciiTheme="minorHAnsi" w:hAnsiTheme="minorHAnsi"/>
          <w:sz w:val="24"/>
          <w:szCs w:val="24"/>
        </w:rPr>
        <w:tab/>
      </w:r>
      <w:r w:rsidR="000816E6" w:rsidRPr="00805DD6">
        <w:rPr>
          <w:rFonts w:asciiTheme="minorHAnsi" w:hAnsiTheme="minorHAnsi"/>
          <w:sz w:val="24"/>
          <w:szCs w:val="24"/>
        </w:rPr>
        <w:t xml:space="preserve">Date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614361776"/>
          <w:placeholder>
            <w:docPart w:val="CC943755B4664256BE58AA7AB2545EB1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</w:p>
    <w:p w:rsidR="0076336B" w:rsidRPr="00805DD6" w:rsidRDefault="0076336B" w:rsidP="0076336B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gency Address</w:t>
      </w:r>
      <w:r w:rsidRPr="00805DD6">
        <w:rPr>
          <w:rFonts w:asciiTheme="minorHAnsi" w:hAnsiTheme="minorHAnsi"/>
          <w:sz w:val="24"/>
          <w:szCs w:val="24"/>
        </w:rPr>
        <w:t xml:space="preserve">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859320920"/>
          <w:placeholder>
            <w:docPart w:val="6C3040249F724CC4BDB5D296CDF9B88E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76336B" w:rsidRPr="00805DD6" w:rsidRDefault="0076336B" w:rsidP="0076336B">
      <w:pPr>
        <w:rPr>
          <w:rFonts w:asciiTheme="minorHAnsi" w:hAnsiTheme="minorHAnsi"/>
          <w:sz w:val="24"/>
          <w:szCs w:val="24"/>
        </w:rPr>
      </w:pPr>
    </w:p>
    <w:p w:rsidR="0076336B" w:rsidRPr="00805DD6" w:rsidRDefault="0076336B" w:rsidP="0076336B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gency Administrator’s Name</w:t>
      </w:r>
      <w:r w:rsidRPr="00805DD6">
        <w:rPr>
          <w:rFonts w:asciiTheme="minorHAnsi" w:hAnsiTheme="minorHAnsi"/>
          <w:sz w:val="24"/>
          <w:szCs w:val="24"/>
        </w:rPr>
        <w:t xml:space="preserve">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062632547"/>
          <w:placeholder>
            <w:docPart w:val="A8E9D0A98B4B4394B883B719A0D80560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  <w:r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Phone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765918640"/>
          <w:placeholder>
            <w:docPart w:val="4CEBAD6779524A81885E6D76CD20BE5A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76336B" w:rsidRDefault="0076336B" w:rsidP="0076336B">
      <w:pPr>
        <w:rPr>
          <w:rFonts w:asciiTheme="minorHAnsi" w:hAnsiTheme="minorHAnsi"/>
          <w:sz w:val="24"/>
          <w:szCs w:val="24"/>
        </w:rPr>
      </w:pPr>
    </w:p>
    <w:p w:rsidR="0076336B" w:rsidRPr="00805DD6" w:rsidRDefault="0076336B" w:rsidP="0076336B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mail Address</w:t>
      </w:r>
      <w:r w:rsidRPr="00805DD6">
        <w:rPr>
          <w:rFonts w:asciiTheme="minorHAnsi" w:hAnsiTheme="minorHAnsi"/>
          <w:sz w:val="24"/>
          <w:szCs w:val="24"/>
        </w:rPr>
        <w:t xml:space="preserve">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1048570941"/>
          <w:placeholder>
            <w:docPart w:val="FE8DA74AA34C4011B917CA6A4CCEFC9D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</w:p>
    <w:p w:rsidR="0076336B" w:rsidRDefault="0076336B" w:rsidP="0076336B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posed Field Instructor Name</w:t>
      </w:r>
      <w:r w:rsidRPr="00805DD6">
        <w:rPr>
          <w:rFonts w:asciiTheme="minorHAnsi" w:hAnsiTheme="minorHAnsi"/>
          <w:sz w:val="24"/>
          <w:szCs w:val="24"/>
        </w:rPr>
        <w:t xml:space="preserve">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060167214"/>
          <w:placeholder>
            <w:docPart w:val="898EFFD4A1064132AED9AFBA39FEE12C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  <w:r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ab/>
      </w:r>
    </w:p>
    <w:p w:rsidR="0076336B" w:rsidRDefault="0076336B" w:rsidP="0076336B">
      <w:pPr>
        <w:rPr>
          <w:rFonts w:asciiTheme="minorHAnsi" w:hAnsiTheme="minorHAnsi"/>
          <w:sz w:val="24"/>
          <w:szCs w:val="24"/>
        </w:rPr>
      </w:pPr>
    </w:p>
    <w:p w:rsidR="0076336B" w:rsidRPr="00805DD6" w:rsidRDefault="0076336B" w:rsidP="0076336B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ield Instructor’s Title / Position</w:t>
      </w:r>
      <w:r w:rsidRPr="00805DD6">
        <w:rPr>
          <w:rFonts w:asciiTheme="minorHAnsi" w:hAnsiTheme="minorHAnsi"/>
          <w:sz w:val="24"/>
          <w:szCs w:val="24"/>
        </w:rPr>
        <w:t xml:space="preserve">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1699044971"/>
          <w:placeholder>
            <w:docPart w:val="E57B8667CBDD44B78F5DDD2E2066DF69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76336B" w:rsidRDefault="0076336B" w:rsidP="0076336B">
      <w:pPr>
        <w:rPr>
          <w:rFonts w:asciiTheme="minorHAnsi" w:hAnsiTheme="minorHAnsi"/>
          <w:sz w:val="24"/>
          <w:szCs w:val="24"/>
        </w:rPr>
      </w:pPr>
    </w:p>
    <w:p w:rsidR="0076336B" w:rsidRPr="00805DD6" w:rsidRDefault="0076336B" w:rsidP="0076336B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hone Number</w:t>
      </w:r>
      <w:r w:rsidRPr="00805DD6">
        <w:rPr>
          <w:rFonts w:asciiTheme="minorHAnsi" w:hAnsiTheme="minorHAnsi"/>
          <w:sz w:val="24"/>
          <w:szCs w:val="24"/>
        </w:rPr>
        <w:t xml:space="preserve">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031258773"/>
          <w:placeholder>
            <w:docPart w:val="5F645CE4BF534D018B623DADF19900FD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  <w:t>Email Address</w:t>
      </w:r>
      <w:r w:rsidRPr="00805DD6">
        <w:rPr>
          <w:rFonts w:asciiTheme="minorHAnsi" w:hAnsiTheme="minorHAnsi"/>
          <w:sz w:val="24"/>
          <w:szCs w:val="24"/>
        </w:rPr>
        <w:t xml:space="preserve">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759211384"/>
          <w:placeholder>
            <w:docPart w:val="1E14EC509D754C40B861FBF81720EFA2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76336B" w:rsidRDefault="0076336B" w:rsidP="0076336B">
      <w:pPr>
        <w:rPr>
          <w:rFonts w:asciiTheme="minorHAnsi" w:hAnsiTheme="minorHAnsi"/>
          <w:sz w:val="24"/>
          <w:szCs w:val="24"/>
        </w:rPr>
      </w:pPr>
    </w:p>
    <w:p w:rsidR="0076336B" w:rsidRPr="00805DD6" w:rsidRDefault="0076336B" w:rsidP="0076336B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ield Instructor Credentials</w:t>
      </w:r>
      <w:r w:rsidRPr="00805DD6">
        <w:rPr>
          <w:rFonts w:asciiTheme="minorHAnsi" w:hAnsiTheme="minorHAnsi"/>
          <w:sz w:val="24"/>
          <w:szCs w:val="24"/>
        </w:rPr>
        <w:t xml:space="preserve">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27185976"/>
          <w:placeholder>
            <w:docPart w:val="8BDCF2299BBC410498E16162A00D7A0F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816E6" w:rsidRDefault="000816E6">
      <w:pPr>
        <w:rPr>
          <w:rFonts w:asciiTheme="minorHAnsi" w:hAnsiTheme="minorHAnsi"/>
          <w:sz w:val="24"/>
          <w:szCs w:val="24"/>
        </w:rPr>
      </w:pPr>
    </w:p>
    <w:p w:rsidR="00A90864" w:rsidRDefault="00A90864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pulation(s) Served at Agency</w:t>
      </w:r>
      <w:r w:rsidRPr="00A90864">
        <w:rPr>
          <w:rFonts w:asciiTheme="minorHAnsi" w:eastAsia="Arial" w:hAnsiTheme="minorHAnsi" w:cs="Arial"/>
          <w:color w:val="161616"/>
          <w:sz w:val="24"/>
          <w:szCs w:val="24"/>
        </w:rPr>
        <w:t xml:space="preserve">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433018309"/>
          <w:placeholder>
            <w:docPart w:val="2F7590D3C3CC44BF80F49AD5980DB27B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76336B" w:rsidRPr="00805DD6" w:rsidRDefault="0076336B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i/>
          <w:sz w:val="24"/>
          <w:szCs w:val="24"/>
        </w:rPr>
      </w:pPr>
      <w:r w:rsidRPr="00805DD6">
        <w:rPr>
          <w:rFonts w:asciiTheme="minorHAnsi" w:hAnsiTheme="minorHAnsi"/>
          <w:b/>
          <w:i/>
          <w:sz w:val="24"/>
          <w:szCs w:val="24"/>
        </w:rPr>
        <w:t xml:space="preserve">Please rate the </w:t>
      </w:r>
      <w:r w:rsidR="00B006CD">
        <w:rPr>
          <w:rFonts w:asciiTheme="minorHAnsi" w:hAnsiTheme="minorHAnsi"/>
          <w:b/>
          <w:i/>
          <w:sz w:val="24"/>
          <w:szCs w:val="24"/>
        </w:rPr>
        <w:t>site</w:t>
      </w:r>
      <w:r w:rsidRPr="00805DD6">
        <w:rPr>
          <w:rFonts w:asciiTheme="minorHAnsi" w:hAnsiTheme="minorHAnsi"/>
          <w:b/>
          <w:i/>
          <w:sz w:val="24"/>
          <w:szCs w:val="24"/>
        </w:rPr>
        <w:t xml:space="preserve"> in the following areas, with 10 as outstanding and 1 as unacceptable. Please provide</w:t>
      </w:r>
      <w:r w:rsidR="00B006CD">
        <w:rPr>
          <w:rFonts w:asciiTheme="minorHAnsi" w:hAnsiTheme="minorHAnsi"/>
          <w:b/>
          <w:i/>
          <w:sz w:val="24"/>
          <w:szCs w:val="24"/>
        </w:rPr>
        <w:t xml:space="preserve"> comments to support your rating and for your future reference</w:t>
      </w:r>
      <w:r w:rsidRPr="00805DD6">
        <w:rPr>
          <w:rFonts w:asciiTheme="minorHAnsi" w:hAnsiTheme="minorHAnsi"/>
          <w:b/>
          <w:i/>
          <w:sz w:val="24"/>
          <w:szCs w:val="24"/>
        </w:rPr>
        <w:t xml:space="preserve">.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A26A4A" w:rsidRDefault="00A26A4A">
      <w:pPr>
        <w:rPr>
          <w:rFonts w:asciiTheme="minorHAnsi" w:hAnsiTheme="minorHAnsi"/>
          <w:b/>
          <w:sz w:val="24"/>
          <w:szCs w:val="24"/>
        </w:rPr>
      </w:pPr>
      <w:r w:rsidRPr="00A26A4A">
        <w:rPr>
          <w:rFonts w:asciiTheme="minorHAnsi" w:hAnsiTheme="minorHAnsi" w:cs="Arial"/>
          <w:b/>
          <w:sz w:val="24"/>
          <w:szCs w:val="24"/>
        </w:rPr>
        <w:t>A</w:t>
      </w:r>
      <w:r w:rsidR="00B006CD" w:rsidRPr="00A26A4A">
        <w:rPr>
          <w:rFonts w:asciiTheme="minorHAnsi" w:hAnsiTheme="minorHAnsi" w:cs="Arial"/>
          <w:b/>
          <w:sz w:val="24"/>
          <w:szCs w:val="24"/>
        </w:rPr>
        <w:t xml:space="preserve">gency staff and administration </w:t>
      </w:r>
      <w:r w:rsidRPr="00A26A4A">
        <w:rPr>
          <w:rFonts w:asciiTheme="minorHAnsi" w:hAnsiTheme="minorHAnsi" w:cs="Arial"/>
          <w:b/>
          <w:sz w:val="24"/>
          <w:szCs w:val="24"/>
        </w:rPr>
        <w:t xml:space="preserve">are willing </w:t>
      </w:r>
      <w:r w:rsidR="00B006CD" w:rsidRPr="00A26A4A">
        <w:rPr>
          <w:rFonts w:asciiTheme="minorHAnsi" w:hAnsiTheme="minorHAnsi" w:cs="Arial"/>
          <w:b/>
          <w:sz w:val="24"/>
          <w:szCs w:val="24"/>
        </w:rPr>
        <w:t>to commit themselves to education of a professional graduate social work student</w:t>
      </w:r>
      <w:r w:rsidR="000816E6" w:rsidRPr="00A26A4A">
        <w:rPr>
          <w:rFonts w:asciiTheme="minorHAnsi" w:hAnsiTheme="minorHAnsi"/>
          <w:b/>
          <w:sz w:val="24"/>
          <w:szCs w:val="24"/>
        </w:rPr>
        <w:t xml:space="preserve">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2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3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4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5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6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7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8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9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10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920454749"/>
          <w:placeholder>
            <w:docPart w:val="061713DE3AC74BC789EFA188F7D1673C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F80828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Agency shows a</w:t>
      </w:r>
      <w:r w:rsidR="00A26A4A">
        <w:rPr>
          <w:rFonts w:asciiTheme="minorHAnsi" w:hAnsiTheme="minorHAnsi"/>
          <w:b/>
          <w:sz w:val="24"/>
          <w:szCs w:val="24"/>
        </w:rPr>
        <w:t xml:space="preserve"> commitment to supervision of a student and ability to provide competent field instructor or on site supervision</w:t>
      </w:r>
      <w:r w:rsidR="000816E6" w:rsidRPr="00805DD6">
        <w:rPr>
          <w:rFonts w:asciiTheme="minorHAnsi" w:hAnsiTheme="minorHAnsi"/>
          <w:b/>
          <w:sz w:val="24"/>
          <w:szCs w:val="24"/>
        </w:rPr>
        <w:t xml:space="preserve">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943454791"/>
          <w:placeholder>
            <w:docPart w:val="166594FD2D4044F586260A0895F8EEDF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A26A4A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Agency has resources to facilitate my learning and socialization into the social work professions</w:t>
      </w:r>
    </w:p>
    <w:p w:rsidR="00CA3F22" w:rsidRPr="00805DD6" w:rsidRDefault="00CA3F22">
      <w:pPr>
        <w:rPr>
          <w:rFonts w:asciiTheme="minorHAnsi" w:hAnsiTheme="minorHAnsi"/>
          <w:b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559398352"/>
          <w:placeholder>
            <w:docPart w:val="72444C97C1D14831B4456925935FC0D5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A26A4A" w:rsidRDefault="00A26A4A">
      <w:pPr>
        <w:rPr>
          <w:rFonts w:asciiTheme="minorHAnsi" w:hAnsiTheme="minorHAnsi"/>
          <w:b/>
          <w:sz w:val="24"/>
          <w:szCs w:val="24"/>
        </w:rPr>
      </w:pPr>
      <w:r w:rsidRPr="00A26A4A">
        <w:rPr>
          <w:rFonts w:asciiTheme="minorHAnsi" w:hAnsiTheme="minorHAnsi" w:cs="Arial"/>
          <w:b/>
          <w:sz w:val="24"/>
          <w:szCs w:val="24"/>
        </w:rPr>
        <w:lastRenderedPageBreak/>
        <w:t xml:space="preserve">Agency has </w:t>
      </w:r>
      <w:r>
        <w:rPr>
          <w:rFonts w:asciiTheme="minorHAnsi" w:hAnsiTheme="minorHAnsi" w:cs="Arial"/>
          <w:b/>
          <w:sz w:val="24"/>
          <w:szCs w:val="24"/>
        </w:rPr>
        <w:t xml:space="preserve">the </w:t>
      </w:r>
      <w:r w:rsidRPr="00A26A4A">
        <w:rPr>
          <w:rFonts w:asciiTheme="minorHAnsi" w:hAnsiTheme="minorHAnsi" w:cs="Arial"/>
          <w:b/>
          <w:sz w:val="24"/>
          <w:szCs w:val="24"/>
        </w:rPr>
        <w:t xml:space="preserve">willingness and ability to involve a student in the scope of agency responsibilities and activities, </w:t>
      </w:r>
      <w:r w:rsidR="00591AB9">
        <w:rPr>
          <w:rFonts w:asciiTheme="minorHAnsi" w:hAnsiTheme="minorHAnsi" w:cs="Arial"/>
          <w:b/>
          <w:sz w:val="24"/>
          <w:szCs w:val="24"/>
        </w:rPr>
        <w:t>and expose me</w:t>
      </w:r>
      <w:r>
        <w:rPr>
          <w:rFonts w:asciiTheme="minorHAnsi" w:hAnsiTheme="minorHAnsi" w:cs="Arial"/>
          <w:b/>
          <w:sz w:val="24"/>
          <w:szCs w:val="24"/>
        </w:rPr>
        <w:t xml:space="preserve"> </w:t>
      </w:r>
      <w:r w:rsidRPr="00A26A4A">
        <w:rPr>
          <w:rFonts w:asciiTheme="minorHAnsi" w:hAnsiTheme="minorHAnsi" w:cs="Arial"/>
          <w:b/>
          <w:sz w:val="24"/>
          <w:szCs w:val="24"/>
        </w:rPr>
        <w:t>to agency policies, functions, problems, needs, resources, and relationships to the community and other human service systems</w:t>
      </w:r>
      <w:r w:rsidR="000816E6" w:rsidRPr="00A26A4A">
        <w:rPr>
          <w:rFonts w:asciiTheme="minorHAnsi" w:hAnsiTheme="minorHAnsi"/>
          <w:b/>
          <w:sz w:val="24"/>
          <w:szCs w:val="24"/>
        </w:rPr>
        <w:t xml:space="preserve">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654460012"/>
          <w:placeholder>
            <w:docPart w:val="D34FB538BA374218894B23B543A53E0D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A26A4A" w:rsidRDefault="00A26A4A">
      <w:pPr>
        <w:rPr>
          <w:rFonts w:asciiTheme="minorHAnsi" w:hAnsiTheme="minorHAnsi"/>
          <w:b/>
          <w:sz w:val="24"/>
          <w:szCs w:val="24"/>
        </w:rPr>
      </w:pPr>
      <w:r w:rsidRPr="00A26A4A">
        <w:rPr>
          <w:rFonts w:asciiTheme="minorHAnsi" w:hAnsiTheme="minorHAnsi" w:cs="Arial"/>
          <w:b/>
          <w:sz w:val="24"/>
          <w:szCs w:val="24"/>
        </w:rPr>
        <w:t>Agency has the ability to plan experiences and involvements for me as a student, which are appropriate my learning goals and commensurate with my needs and abilities</w:t>
      </w:r>
      <w:r w:rsidRPr="00A26A4A">
        <w:rPr>
          <w:rFonts w:asciiTheme="minorHAnsi" w:hAnsiTheme="minorHAnsi"/>
          <w:b/>
          <w:sz w:val="24"/>
          <w:szCs w:val="24"/>
        </w:rPr>
        <w:t>.</w:t>
      </w:r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709957444"/>
          <w:placeholder>
            <w:docPart w:val="D73A59359BAE459680085E666A8695E1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CA3F22" w:rsidRDefault="00CA3F22">
      <w:pPr>
        <w:rPr>
          <w:rFonts w:asciiTheme="minorHAnsi" w:hAnsiTheme="minorHAnsi"/>
          <w:sz w:val="24"/>
          <w:szCs w:val="24"/>
        </w:rPr>
      </w:pPr>
    </w:p>
    <w:p w:rsidR="00591AB9" w:rsidRPr="00A26A4A" w:rsidRDefault="00591AB9" w:rsidP="00591AB9">
      <w:pPr>
        <w:rPr>
          <w:rFonts w:asciiTheme="minorHAnsi" w:hAnsiTheme="minorHAnsi"/>
          <w:b/>
          <w:sz w:val="24"/>
          <w:szCs w:val="24"/>
        </w:rPr>
      </w:pPr>
      <w:r w:rsidRPr="00A26A4A">
        <w:rPr>
          <w:rFonts w:asciiTheme="minorHAnsi" w:hAnsiTheme="minorHAnsi" w:cs="Arial"/>
          <w:b/>
          <w:sz w:val="24"/>
          <w:szCs w:val="24"/>
        </w:rPr>
        <w:t xml:space="preserve">Agency has the ability to plan experiences and involvements for me as a student, which </w:t>
      </w:r>
      <w:r>
        <w:rPr>
          <w:rFonts w:asciiTheme="minorHAnsi" w:hAnsiTheme="minorHAnsi" w:cs="Arial"/>
          <w:b/>
          <w:sz w:val="24"/>
          <w:szCs w:val="24"/>
        </w:rPr>
        <w:t xml:space="preserve">will address all of the competency areas I need as outlined in my learning contract (foundation or advanced level) </w:t>
      </w:r>
    </w:p>
    <w:p w:rsidR="00591AB9" w:rsidRPr="00805DD6" w:rsidRDefault="00591AB9" w:rsidP="00591AB9">
      <w:pPr>
        <w:rPr>
          <w:rFonts w:asciiTheme="minorHAnsi" w:hAnsiTheme="minorHAnsi"/>
          <w:sz w:val="24"/>
          <w:szCs w:val="24"/>
        </w:rPr>
      </w:pPr>
    </w:p>
    <w:p w:rsidR="00591AB9" w:rsidRPr="00805DD6" w:rsidRDefault="00591AB9" w:rsidP="00591AB9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591AB9" w:rsidRPr="00805DD6" w:rsidRDefault="00591AB9" w:rsidP="00591AB9">
      <w:pPr>
        <w:rPr>
          <w:rFonts w:asciiTheme="minorHAnsi" w:hAnsiTheme="minorHAnsi"/>
          <w:sz w:val="24"/>
          <w:szCs w:val="24"/>
        </w:rPr>
      </w:pPr>
    </w:p>
    <w:p w:rsidR="00591AB9" w:rsidRPr="00805DD6" w:rsidRDefault="00591AB9" w:rsidP="00591AB9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2008898629"/>
          <w:placeholder>
            <w:docPart w:val="BF684DFD7BBD44C1B1070A78D8EA4FF7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591AB9" w:rsidRPr="00805DD6" w:rsidRDefault="00591AB9">
      <w:pPr>
        <w:rPr>
          <w:rFonts w:asciiTheme="minorHAnsi" w:hAnsiTheme="minorHAnsi"/>
          <w:sz w:val="24"/>
          <w:szCs w:val="24"/>
        </w:rPr>
      </w:pPr>
    </w:p>
    <w:p w:rsidR="00591AB9" w:rsidRDefault="00591AB9">
      <w:pPr>
        <w:rPr>
          <w:rFonts w:asciiTheme="minorHAnsi" w:hAnsiTheme="minorHAnsi" w:cs="Arial"/>
          <w:b/>
          <w:sz w:val="24"/>
          <w:szCs w:val="24"/>
        </w:rPr>
      </w:pPr>
    </w:p>
    <w:p w:rsidR="00CA3F22" w:rsidRPr="00A26A4A" w:rsidRDefault="00A26A4A">
      <w:pPr>
        <w:rPr>
          <w:rFonts w:asciiTheme="minorHAnsi" w:hAnsiTheme="minorHAnsi"/>
          <w:b/>
          <w:sz w:val="24"/>
          <w:szCs w:val="24"/>
        </w:rPr>
      </w:pPr>
      <w:r w:rsidRPr="00A26A4A">
        <w:rPr>
          <w:rFonts w:asciiTheme="minorHAnsi" w:hAnsiTheme="minorHAnsi" w:cs="Arial"/>
          <w:b/>
          <w:sz w:val="24"/>
          <w:szCs w:val="24"/>
        </w:rPr>
        <w:t>Agency is able to provide a sufficient number and variety of assignments to develop my knowledge and practice skills at the m</w:t>
      </w:r>
      <w:r>
        <w:rPr>
          <w:rFonts w:asciiTheme="minorHAnsi" w:hAnsiTheme="minorHAnsi" w:cs="Arial"/>
          <w:b/>
          <w:sz w:val="24"/>
          <w:szCs w:val="24"/>
        </w:rPr>
        <w:t>icro, mezzo and macro.</w:t>
      </w:r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857023687"/>
          <w:placeholder>
            <w:docPart w:val="140432756DFF4AFAB853D6BBF8AC0FDB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E804DE" w:rsidRPr="00A26A4A" w:rsidRDefault="00A26A4A">
      <w:pPr>
        <w:rPr>
          <w:rFonts w:asciiTheme="minorHAnsi" w:hAnsiTheme="minorHAnsi"/>
          <w:b/>
          <w:sz w:val="24"/>
          <w:szCs w:val="24"/>
        </w:rPr>
      </w:pPr>
      <w:r w:rsidRPr="00A26A4A">
        <w:rPr>
          <w:rFonts w:asciiTheme="minorHAnsi" w:hAnsiTheme="minorHAnsi" w:cs="Arial"/>
          <w:b/>
          <w:sz w:val="24"/>
          <w:szCs w:val="24"/>
        </w:rPr>
        <w:t>Agency can provide me with opportunities to work with individuals, families, groups and community and/or organizations over the course of the practicum</w:t>
      </w:r>
      <w:r w:rsidR="000816E6" w:rsidRPr="00A26A4A">
        <w:rPr>
          <w:rFonts w:asciiTheme="minorHAnsi" w:hAnsiTheme="minorHAnsi"/>
          <w:b/>
          <w:sz w:val="24"/>
          <w:szCs w:val="24"/>
        </w:rPr>
        <w:t xml:space="preserve">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798359863"/>
          <w:placeholder>
            <w:docPart w:val="44073263ECE346019FFABA273774CE33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A26A4A" w:rsidRDefault="00A26A4A">
      <w:pPr>
        <w:rPr>
          <w:rFonts w:asciiTheme="minorHAnsi" w:hAnsiTheme="minorHAnsi"/>
          <w:b/>
          <w:sz w:val="24"/>
          <w:szCs w:val="24"/>
        </w:rPr>
      </w:pPr>
      <w:r w:rsidRPr="00A26A4A">
        <w:rPr>
          <w:rFonts w:asciiTheme="minorHAnsi" w:hAnsiTheme="minorHAnsi" w:cs="Arial"/>
          <w:b/>
          <w:sz w:val="24"/>
          <w:szCs w:val="24"/>
        </w:rPr>
        <w:t>Agency is able to provide adequate office space, office supplies, telephone availability and equi</w:t>
      </w:r>
      <w:r>
        <w:rPr>
          <w:rFonts w:asciiTheme="minorHAnsi" w:hAnsiTheme="minorHAnsi" w:cs="Arial"/>
          <w:b/>
          <w:sz w:val="24"/>
          <w:szCs w:val="24"/>
        </w:rPr>
        <w:t>pment where needed to ensure</w:t>
      </w:r>
      <w:r w:rsidRPr="00A26A4A">
        <w:rPr>
          <w:rFonts w:asciiTheme="minorHAnsi" w:hAnsiTheme="minorHAnsi" w:cs="Arial"/>
          <w:b/>
          <w:sz w:val="24"/>
          <w:szCs w:val="24"/>
        </w:rPr>
        <w:t xml:space="preserve"> my ability to meet the agency’s expectations</w:t>
      </w:r>
      <w:r w:rsidR="000816E6" w:rsidRPr="00A26A4A">
        <w:rPr>
          <w:rFonts w:asciiTheme="minorHAnsi" w:hAnsiTheme="minorHAnsi"/>
          <w:b/>
          <w:sz w:val="24"/>
          <w:szCs w:val="24"/>
        </w:rPr>
        <w:t xml:space="preserve">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lastRenderedPageBreak/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633859908"/>
          <w:placeholder>
            <w:docPart w:val="A620F9A2F0AD41EE80EECDFE68F99A02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F80828" w:rsidRPr="00805DD6" w:rsidRDefault="00F80828">
      <w:pPr>
        <w:rPr>
          <w:rFonts w:asciiTheme="minorHAnsi" w:hAnsiTheme="minorHAnsi"/>
          <w:sz w:val="24"/>
          <w:szCs w:val="24"/>
        </w:rPr>
      </w:pPr>
    </w:p>
    <w:p w:rsidR="00E804DE" w:rsidRPr="00F80828" w:rsidRDefault="00F80828">
      <w:pPr>
        <w:rPr>
          <w:rFonts w:asciiTheme="minorHAnsi" w:hAnsiTheme="minorHAnsi"/>
          <w:b/>
          <w:sz w:val="24"/>
          <w:szCs w:val="24"/>
        </w:rPr>
      </w:pPr>
      <w:r w:rsidRPr="00F80828">
        <w:rPr>
          <w:rFonts w:asciiTheme="minorHAnsi" w:hAnsiTheme="minorHAnsi" w:cs="Arial"/>
          <w:b/>
          <w:sz w:val="24"/>
          <w:szCs w:val="24"/>
        </w:rPr>
        <w:t>Agency is able to provide opportunities for in-service training and access to agency training material</w:t>
      </w:r>
      <w:r w:rsidR="000816E6" w:rsidRPr="00F80828">
        <w:rPr>
          <w:rFonts w:asciiTheme="minorHAnsi" w:hAnsiTheme="minorHAnsi"/>
          <w:b/>
          <w:sz w:val="24"/>
          <w:szCs w:val="24"/>
        </w:rPr>
        <w:t xml:space="preserve">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745725132"/>
          <w:placeholder>
            <w:docPart w:val="C12ED5FC35F14A0192BF23F35889F7B2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F80828" w:rsidRDefault="00F80828">
      <w:pPr>
        <w:rPr>
          <w:rFonts w:asciiTheme="minorHAnsi" w:hAnsiTheme="minorHAnsi"/>
          <w:sz w:val="24"/>
          <w:szCs w:val="24"/>
        </w:rPr>
      </w:pPr>
    </w:p>
    <w:p w:rsidR="00E804DE" w:rsidRPr="00F80828" w:rsidRDefault="00F80828">
      <w:pPr>
        <w:rPr>
          <w:rFonts w:asciiTheme="minorHAnsi" w:hAnsiTheme="minorHAnsi"/>
          <w:b/>
          <w:sz w:val="24"/>
          <w:szCs w:val="24"/>
        </w:rPr>
      </w:pPr>
      <w:r w:rsidRPr="00F80828">
        <w:rPr>
          <w:rFonts w:asciiTheme="minorHAnsi" w:hAnsiTheme="minorHAnsi"/>
          <w:b/>
          <w:sz w:val="24"/>
          <w:szCs w:val="24"/>
        </w:rPr>
        <w:t xml:space="preserve">Agency is </w:t>
      </w:r>
      <w:r w:rsidRPr="00F80828">
        <w:rPr>
          <w:rFonts w:asciiTheme="minorHAnsi" w:hAnsiTheme="minorHAnsi" w:cs="Arial"/>
          <w:b/>
          <w:sz w:val="24"/>
          <w:szCs w:val="24"/>
        </w:rPr>
        <w:t>willing and open to support students in the integration of faith and Christian world view into a social work perspective</w:t>
      </w:r>
      <w:r w:rsidR="000816E6" w:rsidRPr="00F80828">
        <w:rPr>
          <w:rFonts w:asciiTheme="minorHAnsi" w:hAnsiTheme="minorHAnsi"/>
          <w:b/>
          <w:sz w:val="24"/>
          <w:szCs w:val="24"/>
        </w:rPr>
        <w:t xml:space="preserve">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937350304"/>
          <w:placeholder>
            <w:docPart w:val="974329675DC4467790BFAD3653F48381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F80828" w:rsidRDefault="00E804DE">
      <w:pPr>
        <w:rPr>
          <w:rFonts w:asciiTheme="minorHAnsi" w:hAnsiTheme="minorHAnsi"/>
          <w:b/>
          <w:sz w:val="24"/>
          <w:szCs w:val="24"/>
        </w:rPr>
      </w:pPr>
    </w:p>
    <w:p w:rsidR="00E804DE" w:rsidRPr="00F80828" w:rsidRDefault="00F80828">
      <w:pPr>
        <w:rPr>
          <w:rFonts w:asciiTheme="minorHAnsi" w:hAnsiTheme="minorHAnsi"/>
          <w:b/>
          <w:sz w:val="24"/>
          <w:szCs w:val="24"/>
        </w:rPr>
      </w:pPr>
      <w:r w:rsidRPr="00F80828">
        <w:rPr>
          <w:rFonts w:asciiTheme="minorHAnsi" w:hAnsiTheme="minorHAnsi" w:cs="Arial"/>
          <w:b/>
          <w:sz w:val="24"/>
          <w:szCs w:val="24"/>
        </w:rPr>
        <w:t>The agency has adequate staff to carry on agency programs and services without reliance on students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673376257"/>
          <w:placeholder>
            <w:docPart w:val="8055F5EC822F475EA539EE5BBCCB2098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Default="00E804DE">
      <w:pPr>
        <w:rPr>
          <w:rFonts w:asciiTheme="minorHAnsi" w:hAnsiTheme="minorHAnsi"/>
          <w:b/>
          <w:sz w:val="24"/>
          <w:szCs w:val="24"/>
        </w:rPr>
      </w:pPr>
    </w:p>
    <w:p w:rsidR="00F80828" w:rsidRPr="00F80828" w:rsidRDefault="00F80828" w:rsidP="00F80828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t>I am able to accommodate the</w:t>
      </w:r>
      <w:r w:rsidRPr="00F80828">
        <w:rPr>
          <w:rFonts w:asciiTheme="minorHAnsi" w:hAnsiTheme="minorHAnsi" w:cs="Arial"/>
          <w:b/>
          <w:sz w:val="24"/>
          <w:szCs w:val="24"/>
        </w:rPr>
        <w:t xml:space="preserve"> agency </w:t>
      </w:r>
      <w:r>
        <w:rPr>
          <w:rFonts w:asciiTheme="minorHAnsi" w:hAnsiTheme="minorHAnsi" w:cs="Arial"/>
          <w:b/>
          <w:sz w:val="24"/>
          <w:szCs w:val="24"/>
        </w:rPr>
        <w:t xml:space="preserve">hours and schedule to fulfill my practicum hours. </w:t>
      </w:r>
    </w:p>
    <w:p w:rsidR="00F80828" w:rsidRPr="00805DD6" w:rsidRDefault="00F80828" w:rsidP="00F80828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F80828" w:rsidRPr="00805DD6" w:rsidRDefault="00F80828" w:rsidP="00F80828">
      <w:pPr>
        <w:rPr>
          <w:rFonts w:asciiTheme="minorHAnsi" w:hAnsiTheme="minorHAnsi"/>
          <w:sz w:val="24"/>
          <w:szCs w:val="24"/>
        </w:rPr>
      </w:pPr>
    </w:p>
    <w:p w:rsidR="00F80828" w:rsidRPr="00805DD6" w:rsidRDefault="00F80828" w:rsidP="00F80828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2038847867"/>
          <w:placeholder>
            <w:docPart w:val="32E917C15E284C77A104BFCD41661709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F80828" w:rsidRDefault="00F80828">
      <w:pPr>
        <w:rPr>
          <w:rFonts w:asciiTheme="minorHAnsi" w:hAnsiTheme="minorHAnsi"/>
          <w:b/>
          <w:sz w:val="24"/>
          <w:szCs w:val="24"/>
        </w:rPr>
      </w:pPr>
    </w:p>
    <w:p w:rsidR="00F80828" w:rsidRDefault="00F80828">
      <w:pPr>
        <w:rPr>
          <w:rFonts w:asciiTheme="minorHAnsi" w:hAnsiTheme="minorHAnsi"/>
          <w:b/>
          <w:sz w:val="24"/>
          <w:szCs w:val="24"/>
        </w:rPr>
      </w:pPr>
    </w:p>
    <w:p w:rsidR="00F80828" w:rsidRPr="00F80828" w:rsidRDefault="00F80828" w:rsidP="00F80828">
      <w:pPr>
        <w:rPr>
          <w:rFonts w:asciiTheme="minorHAnsi" w:hAnsiTheme="minorHAnsi"/>
          <w:b/>
          <w:sz w:val="24"/>
          <w:szCs w:val="24"/>
        </w:rPr>
      </w:pPr>
      <w:r w:rsidRPr="00F80828">
        <w:rPr>
          <w:rFonts w:asciiTheme="minorHAnsi" w:hAnsiTheme="minorHAnsi" w:cs="Arial"/>
          <w:b/>
          <w:sz w:val="24"/>
          <w:szCs w:val="24"/>
        </w:rPr>
        <w:t xml:space="preserve">The </w:t>
      </w:r>
      <w:r>
        <w:rPr>
          <w:rFonts w:asciiTheme="minorHAnsi" w:hAnsiTheme="minorHAnsi" w:cs="Arial"/>
          <w:b/>
          <w:sz w:val="24"/>
          <w:szCs w:val="24"/>
        </w:rPr>
        <w:t xml:space="preserve">population(s) the agency serves is of interest to me and will help prepare me to meet my longer term goals. </w:t>
      </w:r>
    </w:p>
    <w:p w:rsidR="00F80828" w:rsidRPr="00805DD6" w:rsidRDefault="00F80828" w:rsidP="00F80828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F80828" w:rsidRPr="00805DD6" w:rsidRDefault="00F80828" w:rsidP="00F80828">
      <w:pPr>
        <w:rPr>
          <w:rFonts w:asciiTheme="minorHAnsi" w:hAnsiTheme="minorHAnsi"/>
          <w:sz w:val="24"/>
          <w:szCs w:val="24"/>
        </w:rPr>
      </w:pPr>
    </w:p>
    <w:p w:rsidR="00F80828" w:rsidRPr="00805DD6" w:rsidRDefault="00F80828" w:rsidP="00F80828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463891734"/>
          <w:placeholder>
            <w:docPart w:val="039CEBD7CD8A4804AC935FD6CFF98729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F80828" w:rsidRDefault="00F80828">
      <w:pPr>
        <w:rPr>
          <w:rFonts w:asciiTheme="minorHAnsi" w:hAnsiTheme="minorHAnsi"/>
          <w:b/>
          <w:sz w:val="24"/>
          <w:szCs w:val="24"/>
        </w:rPr>
      </w:pPr>
    </w:p>
    <w:p w:rsidR="00F80828" w:rsidRPr="00F80828" w:rsidRDefault="00F80828" w:rsidP="00F80828">
      <w:pPr>
        <w:rPr>
          <w:rFonts w:asciiTheme="minorHAnsi" w:hAnsiTheme="minorHAnsi"/>
          <w:b/>
          <w:sz w:val="24"/>
          <w:szCs w:val="24"/>
        </w:rPr>
      </w:pPr>
      <w:r w:rsidRPr="00F80828">
        <w:rPr>
          <w:rFonts w:asciiTheme="minorHAnsi" w:hAnsiTheme="minorHAnsi" w:cs="Arial"/>
          <w:b/>
          <w:sz w:val="24"/>
          <w:szCs w:val="24"/>
        </w:rPr>
        <w:t xml:space="preserve">The </w:t>
      </w:r>
      <w:r>
        <w:rPr>
          <w:rFonts w:asciiTheme="minorHAnsi" w:hAnsiTheme="minorHAnsi" w:cs="Arial"/>
          <w:b/>
          <w:sz w:val="24"/>
          <w:szCs w:val="24"/>
        </w:rPr>
        <w:t xml:space="preserve">agency location including distance and travel time is suitable to my situation. </w:t>
      </w:r>
    </w:p>
    <w:p w:rsidR="00F80828" w:rsidRPr="00805DD6" w:rsidRDefault="00F80828" w:rsidP="00F80828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F80828" w:rsidRPr="00805DD6" w:rsidRDefault="00F80828" w:rsidP="00F80828">
      <w:pPr>
        <w:rPr>
          <w:rFonts w:asciiTheme="minorHAnsi" w:hAnsiTheme="minorHAnsi"/>
          <w:sz w:val="24"/>
          <w:szCs w:val="24"/>
        </w:rPr>
      </w:pPr>
    </w:p>
    <w:p w:rsidR="00F80828" w:rsidRPr="00805DD6" w:rsidRDefault="00F80828" w:rsidP="00F80828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1900859540"/>
          <w:placeholder>
            <w:docPart w:val="0B6F7778B41347E8A09F2AC44ADCB8C2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F80828" w:rsidRDefault="00F80828">
      <w:pPr>
        <w:rPr>
          <w:rFonts w:asciiTheme="minorHAnsi" w:hAnsiTheme="minorHAnsi"/>
          <w:b/>
          <w:sz w:val="24"/>
          <w:szCs w:val="24"/>
        </w:rPr>
      </w:pPr>
    </w:p>
    <w:p w:rsidR="00F80828" w:rsidRPr="00805DD6" w:rsidRDefault="00F80828">
      <w:pPr>
        <w:rPr>
          <w:rFonts w:asciiTheme="minorHAnsi" w:hAnsiTheme="minorHAnsi"/>
          <w:sz w:val="24"/>
          <w:szCs w:val="24"/>
        </w:rPr>
      </w:pPr>
    </w:p>
    <w:p w:rsidR="00E804DE" w:rsidRPr="00805DD6" w:rsidRDefault="00F80828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Overall placement site strengths and positives</w:t>
      </w:r>
      <w:r w:rsidR="000816E6" w:rsidRPr="00805DD6">
        <w:rPr>
          <w:rFonts w:asciiTheme="minorHAnsi" w:hAnsiTheme="minorHAnsi"/>
          <w:b/>
          <w:sz w:val="24"/>
          <w:szCs w:val="24"/>
        </w:rPr>
        <w:t xml:space="preserve">: </w:t>
      </w:r>
    </w:p>
    <w:p w:rsidR="00E804DE" w:rsidRPr="00805DD6" w:rsidRDefault="00E804DE">
      <w:pPr>
        <w:rPr>
          <w:rFonts w:asciiTheme="minorHAnsi" w:hAnsiTheme="minorHAnsi"/>
          <w:b/>
          <w:sz w:val="24"/>
          <w:szCs w:val="24"/>
        </w:rPr>
      </w:pPr>
    </w:p>
    <w:p w:rsidR="00E804DE" w:rsidRPr="00805DD6" w:rsidRDefault="004C198A">
      <w:pPr>
        <w:rPr>
          <w:rFonts w:asciiTheme="minorHAnsi" w:hAnsiTheme="minorHAnsi"/>
          <w:b/>
          <w:sz w:val="24"/>
          <w:szCs w:val="24"/>
        </w:rPr>
      </w:pP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1534452169"/>
          <w:placeholder>
            <w:docPart w:val="4730FA66782B487E9D6D79B62B61DF15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Default="00E804DE">
      <w:pPr>
        <w:rPr>
          <w:rFonts w:asciiTheme="minorHAnsi" w:hAnsiTheme="minorHAnsi"/>
          <w:b/>
          <w:sz w:val="24"/>
          <w:szCs w:val="24"/>
        </w:rPr>
      </w:pPr>
    </w:p>
    <w:p w:rsidR="00F80828" w:rsidRDefault="00F80828">
      <w:pPr>
        <w:rPr>
          <w:rFonts w:asciiTheme="minorHAnsi" w:hAnsiTheme="minorHAnsi"/>
          <w:b/>
          <w:sz w:val="24"/>
          <w:szCs w:val="24"/>
        </w:rPr>
      </w:pPr>
    </w:p>
    <w:p w:rsidR="00F80828" w:rsidRDefault="00F80828">
      <w:pPr>
        <w:rPr>
          <w:rFonts w:asciiTheme="minorHAnsi" w:hAnsiTheme="minorHAnsi"/>
          <w:b/>
          <w:sz w:val="24"/>
          <w:szCs w:val="24"/>
        </w:rPr>
      </w:pPr>
    </w:p>
    <w:p w:rsidR="00F80828" w:rsidRDefault="00F80828">
      <w:pPr>
        <w:rPr>
          <w:rFonts w:asciiTheme="minorHAnsi" w:hAnsiTheme="minorHAnsi"/>
          <w:b/>
          <w:sz w:val="24"/>
          <w:szCs w:val="24"/>
        </w:rPr>
      </w:pPr>
    </w:p>
    <w:p w:rsidR="00F80828" w:rsidRDefault="00F80828">
      <w:pPr>
        <w:rPr>
          <w:rFonts w:asciiTheme="minorHAnsi" w:hAnsiTheme="minorHAnsi"/>
          <w:b/>
          <w:sz w:val="24"/>
          <w:szCs w:val="24"/>
        </w:rPr>
      </w:pPr>
    </w:p>
    <w:p w:rsidR="00F80828" w:rsidRDefault="00F80828">
      <w:pPr>
        <w:rPr>
          <w:rFonts w:asciiTheme="minorHAnsi" w:hAnsiTheme="minorHAnsi"/>
          <w:b/>
          <w:sz w:val="24"/>
          <w:szCs w:val="24"/>
        </w:rPr>
      </w:pPr>
    </w:p>
    <w:p w:rsidR="00F80828" w:rsidRPr="00805DD6" w:rsidRDefault="00F80828">
      <w:pPr>
        <w:rPr>
          <w:rFonts w:asciiTheme="minorHAnsi" w:hAnsiTheme="minorHAnsi"/>
          <w:b/>
          <w:sz w:val="24"/>
          <w:szCs w:val="24"/>
        </w:rPr>
      </w:pPr>
    </w:p>
    <w:p w:rsidR="00E804DE" w:rsidRPr="00805DD6" w:rsidRDefault="00F80828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Overall placement site weaknesses or challenges</w:t>
      </w:r>
      <w:r w:rsidR="00CA3F22" w:rsidRPr="00805DD6">
        <w:rPr>
          <w:rFonts w:asciiTheme="minorHAnsi" w:hAnsiTheme="minorHAnsi"/>
          <w:b/>
          <w:sz w:val="24"/>
          <w:szCs w:val="24"/>
        </w:rPr>
        <w:t xml:space="preserve">.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4C198A">
      <w:pPr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978537132"/>
          <w:placeholder>
            <w:docPart w:val="87B5AE862B404723B67120AA0ED8366E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7C5CDD" w:rsidRPr="00805DD6" w:rsidRDefault="007C5CDD">
      <w:pPr>
        <w:rPr>
          <w:rFonts w:asciiTheme="minorHAnsi" w:hAnsiTheme="minorHAnsi"/>
          <w:sz w:val="24"/>
          <w:szCs w:val="24"/>
        </w:rPr>
      </w:pPr>
    </w:p>
    <w:p w:rsidR="007C5CDD" w:rsidRPr="00805DD6" w:rsidRDefault="007C5CDD">
      <w:pPr>
        <w:rPr>
          <w:rFonts w:asciiTheme="minorHAnsi" w:hAnsiTheme="minorHAnsi"/>
          <w:sz w:val="24"/>
          <w:szCs w:val="24"/>
        </w:rPr>
      </w:pPr>
    </w:p>
    <w:p w:rsidR="007C5CDD" w:rsidRPr="00805DD6" w:rsidRDefault="007C5CDD">
      <w:pPr>
        <w:rPr>
          <w:rFonts w:asciiTheme="minorHAnsi" w:hAnsiTheme="minorHAnsi"/>
          <w:sz w:val="24"/>
          <w:szCs w:val="24"/>
        </w:rPr>
      </w:pPr>
    </w:p>
    <w:p w:rsidR="002B7A0E" w:rsidRPr="004C198A" w:rsidRDefault="002B7A0E" w:rsidP="004C198A">
      <w:pPr>
        <w:rPr>
          <w:rFonts w:asciiTheme="minorHAnsi" w:hAnsiTheme="minorHAnsi"/>
          <w:sz w:val="24"/>
          <w:szCs w:val="24"/>
        </w:rPr>
      </w:pPr>
      <w:bookmarkStart w:id="0" w:name="_GoBack"/>
      <w:bookmarkEnd w:id="0"/>
      <w:r w:rsidRPr="004C198A">
        <w:rPr>
          <w:rFonts w:asciiTheme="minorHAnsi" w:hAnsiTheme="minorHAnsi"/>
          <w:sz w:val="24"/>
          <w:szCs w:val="24"/>
        </w:rPr>
        <w:t xml:space="preserve"> </w:t>
      </w:r>
    </w:p>
    <w:sectPr w:rsidR="002B7A0E" w:rsidRPr="004C198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035B" w:rsidRDefault="0062035B" w:rsidP="0062035B">
      <w:r>
        <w:separator/>
      </w:r>
    </w:p>
  </w:endnote>
  <w:endnote w:type="continuationSeparator" w:id="0">
    <w:p w:rsidR="0062035B" w:rsidRDefault="0062035B" w:rsidP="00620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833237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A3F22" w:rsidRDefault="00C849C3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C849C3">
          <w:t xml:space="preserve">AS2.2.7 </w:t>
        </w:r>
        <w:r>
          <w:t xml:space="preserve">                                        </w:t>
        </w:r>
        <w:r w:rsidR="00CA3F22">
          <w:fldChar w:fldCharType="begin"/>
        </w:r>
        <w:r w:rsidR="00CA3F22">
          <w:instrText xml:space="preserve"> PAGE   \* MERGEFORMAT </w:instrText>
        </w:r>
        <w:r w:rsidR="00CA3F22">
          <w:fldChar w:fldCharType="separate"/>
        </w:r>
        <w:r w:rsidR="004C198A">
          <w:rPr>
            <w:noProof/>
          </w:rPr>
          <w:t>1</w:t>
        </w:r>
        <w:r w:rsidR="00CA3F22">
          <w:rPr>
            <w:noProof/>
          </w:rPr>
          <w:fldChar w:fldCharType="end"/>
        </w:r>
        <w:r w:rsidR="00CA3F22">
          <w:t xml:space="preserve"> | </w:t>
        </w:r>
        <w:r w:rsidR="00CA3F22">
          <w:rPr>
            <w:color w:val="7F7F7F" w:themeColor="background1" w:themeShade="7F"/>
            <w:spacing w:val="60"/>
          </w:rPr>
          <w:t>Page</w:t>
        </w:r>
      </w:p>
    </w:sdtContent>
  </w:sdt>
  <w:p w:rsidR="00CA3F22" w:rsidRDefault="00CA3F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035B" w:rsidRDefault="0062035B" w:rsidP="0062035B">
      <w:r>
        <w:separator/>
      </w:r>
    </w:p>
  </w:footnote>
  <w:footnote w:type="continuationSeparator" w:id="0">
    <w:p w:rsidR="0062035B" w:rsidRDefault="0062035B" w:rsidP="006203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035B" w:rsidRPr="004C4CEC" w:rsidRDefault="0062035B" w:rsidP="0062035B">
    <w:pPr>
      <w:jc w:val="center"/>
      <w:rPr>
        <w:rFonts w:cs="Arial"/>
        <w:b/>
        <w:bCs/>
        <w:sz w:val="32"/>
        <w:szCs w:val="32"/>
      </w:rPr>
    </w:pPr>
    <w:r>
      <w:rPr>
        <w:rFonts w:cs="Arial"/>
        <w:b/>
        <w:noProof/>
        <w:sz w:val="32"/>
        <w:szCs w:val="32"/>
      </w:rPr>
      <w:drawing>
        <wp:inline distT="0" distB="0" distL="0" distR="0" wp14:anchorId="5E414E49" wp14:editId="0A653019">
          <wp:extent cx="3371850" cy="228600"/>
          <wp:effectExtent l="19050" t="0" r="0" b="0"/>
          <wp:docPr id="1" name="Picture 1" descr="TradHorizontal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radHorizontalBW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71850" cy="228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62035B" w:rsidRPr="007445CE" w:rsidRDefault="0062035B" w:rsidP="0062035B">
    <w:pPr>
      <w:autoSpaceDE w:val="0"/>
      <w:autoSpaceDN w:val="0"/>
      <w:adjustRightInd w:val="0"/>
      <w:jc w:val="center"/>
      <w:rPr>
        <w:rFonts w:cs="Arial"/>
        <w:b/>
        <w:bCs/>
        <w:szCs w:val="16"/>
      </w:rPr>
    </w:pPr>
  </w:p>
  <w:p w:rsidR="0062035B" w:rsidRDefault="0062035B" w:rsidP="0062035B">
    <w:pPr>
      <w:autoSpaceDE w:val="0"/>
      <w:autoSpaceDN w:val="0"/>
      <w:adjustRightInd w:val="0"/>
      <w:jc w:val="center"/>
      <w:rPr>
        <w:rFonts w:cs="Arial"/>
        <w:b/>
        <w:bCs/>
        <w:sz w:val="28"/>
        <w:szCs w:val="28"/>
      </w:rPr>
    </w:pPr>
    <w:r>
      <w:rPr>
        <w:rFonts w:cs="Arial"/>
        <w:b/>
        <w:bCs/>
        <w:sz w:val="28"/>
        <w:szCs w:val="28"/>
      </w:rPr>
      <w:t>MSW Field Placement</w:t>
    </w:r>
  </w:p>
  <w:p w:rsidR="0062035B" w:rsidRPr="00C32307" w:rsidRDefault="0076336B" w:rsidP="0062035B">
    <w:pPr>
      <w:autoSpaceDE w:val="0"/>
      <w:autoSpaceDN w:val="0"/>
      <w:adjustRightInd w:val="0"/>
      <w:jc w:val="center"/>
      <w:rPr>
        <w:rFonts w:cs="Arial"/>
        <w:b/>
        <w:bCs/>
        <w:sz w:val="28"/>
        <w:szCs w:val="28"/>
      </w:rPr>
    </w:pPr>
    <w:r>
      <w:rPr>
        <w:rFonts w:cs="Arial"/>
        <w:b/>
        <w:bCs/>
        <w:sz w:val="28"/>
        <w:szCs w:val="28"/>
      </w:rPr>
      <w:t xml:space="preserve">Student </w:t>
    </w:r>
    <w:r w:rsidR="00BD6033">
      <w:rPr>
        <w:rFonts w:cs="Arial"/>
        <w:b/>
        <w:bCs/>
        <w:sz w:val="28"/>
        <w:szCs w:val="28"/>
      </w:rPr>
      <w:t xml:space="preserve">Pre-Placement </w:t>
    </w:r>
    <w:r>
      <w:rPr>
        <w:rFonts w:cs="Arial"/>
        <w:b/>
        <w:bCs/>
        <w:sz w:val="28"/>
        <w:szCs w:val="28"/>
      </w:rPr>
      <w:t>Site Review</w:t>
    </w:r>
    <w:r w:rsidR="0062035B">
      <w:rPr>
        <w:rFonts w:cs="Arial"/>
        <w:b/>
        <w:bCs/>
        <w:sz w:val="28"/>
        <w:szCs w:val="28"/>
      </w:rPr>
      <w:t xml:space="preserve"> Form</w:t>
    </w:r>
  </w:p>
  <w:p w:rsidR="0062035B" w:rsidRDefault="006203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293002"/>
    <w:multiLevelType w:val="hybridMultilevel"/>
    <w:tmpl w:val="0A34AD1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sjAwMTYxM7S0NDFT0lEKTi0uzszPAykwqQUAYEZkHSwAAAA="/>
  </w:docVars>
  <w:rsids>
    <w:rsidRoot w:val="0062035B"/>
    <w:rsid w:val="000816E6"/>
    <w:rsid w:val="00082FED"/>
    <w:rsid w:val="002B7A0E"/>
    <w:rsid w:val="002D7911"/>
    <w:rsid w:val="00326926"/>
    <w:rsid w:val="004C198A"/>
    <w:rsid w:val="00591AB9"/>
    <w:rsid w:val="0062035B"/>
    <w:rsid w:val="00632076"/>
    <w:rsid w:val="0076336B"/>
    <w:rsid w:val="007C5CDD"/>
    <w:rsid w:val="00805DD6"/>
    <w:rsid w:val="008A7601"/>
    <w:rsid w:val="00A26A4A"/>
    <w:rsid w:val="00A90864"/>
    <w:rsid w:val="00B006CD"/>
    <w:rsid w:val="00BD6033"/>
    <w:rsid w:val="00C849C3"/>
    <w:rsid w:val="00CA3F22"/>
    <w:rsid w:val="00E804DE"/>
    <w:rsid w:val="00F80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DA3C6-7B97-44CB-81BA-24FC6E065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35B"/>
    <w:pPr>
      <w:spacing w:after="0" w:line="240" w:lineRule="auto"/>
    </w:pPr>
    <w:rPr>
      <w:rFonts w:ascii="Garamond" w:eastAsia="Times New Roman" w:hAnsi="Garamond" w:cs="Times New Roman"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03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035B"/>
    <w:rPr>
      <w:rFonts w:ascii="Garamond" w:eastAsia="Times New Roman" w:hAnsi="Garamond" w:cs="Times New Roman"/>
      <w:sz w:val="16"/>
      <w:szCs w:val="20"/>
    </w:rPr>
  </w:style>
  <w:style w:type="paragraph" w:styleId="Footer">
    <w:name w:val="footer"/>
    <w:basedOn w:val="Normal"/>
    <w:link w:val="FooterChar"/>
    <w:uiPriority w:val="99"/>
    <w:unhideWhenUsed/>
    <w:rsid w:val="006203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035B"/>
    <w:rPr>
      <w:rFonts w:ascii="Garamond" w:eastAsia="Times New Roman" w:hAnsi="Garamond" w:cs="Times New Roman"/>
      <w:sz w:val="16"/>
      <w:szCs w:val="20"/>
    </w:rPr>
  </w:style>
  <w:style w:type="character" w:styleId="PlaceholderText">
    <w:name w:val="Placeholder Text"/>
    <w:basedOn w:val="DefaultParagraphFont"/>
    <w:uiPriority w:val="99"/>
    <w:semiHidden/>
    <w:rsid w:val="007C5CD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B7A0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B7A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18849BA49BC42A180A76C331FD23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A8E3F-E7EE-44A2-8D71-4B806BEB1E14}"/>
      </w:docPartPr>
      <w:docPartBody>
        <w:p w:rsidR="009707D3" w:rsidRDefault="00B92024" w:rsidP="00B92024">
          <w:pPr>
            <w:pStyle w:val="F18849BA49BC42A180A76C331FD2358E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CC943755B4664256BE58AA7AB2545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8BDF3-4B10-4938-8E41-F763C15172FB}"/>
      </w:docPartPr>
      <w:docPartBody>
        <w:p w:rsidR="009707D3" w:rsidRDefault="00B92024" w:rsidP="00B92024">
          <w:pPr>
            <w:pStyle w:val="CC943755B4664256BE58AA7AB2545EB1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061713DE3AC74BC789EFA188F7D16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B7769-7FDA-4773-89C0-432CBA9F579F}"/>
      </w:docPartPr>
      <w:docPartBody>
        <w:p w:rsidR="009707D3" w:rsidRDefault="00B92024" w:rsidP="00B92024">
          <w:pPr>
            <w:pStyle w:val="061713DE3AC74BC789EFA188F7D1673C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66594FD2D4044F586260A0895F8E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F1127-3A40-4EAE-A78C-93B659AC151E}"/>
      </w:docPartPr>
      <w:docPartBody>
        <w:p w:rsidR="009707D3" w:rsidRDefault="00B92024" w:rsidP="00B92024">
          <w:pPr>
            <w:pStyle w:val="166594FD2D4044F586260A0895F8EEDF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72444C97C1D14831B4456925935FC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6D4F7-0722-43EB-B336-FDD9A7E55E27}"/>
      </w:docPartPr>
      <w:docPartBody>
        <w:p w:rsidR="009707D3" w:rsidRDefault="00B92024" w:rsidP="00B92024">
          <w:pPr>
            <w:pStyle w:val="72444C97C1D14831B4456925935FC0D5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D34FB538BA374218894B23B543A53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9DA22-2368-476E-B552-9127D1DADB83}"/>
      </w:docPartPr>
      <w:docPartBody>
        <w:p w:rsidR="009707D3" w:rsidRDefault="00B92024" w:rsidP="00B92024">
          <w:pPr>
            <w:pStyle w:val="D34FB538BA374218894B23B543A53E0D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D73A59359BAE459680085E666A869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56D7E-98F4-441B-9303-56FAFBE97E82}"/>
      </w:docPartPr>
      <w:docPartBody>
        <w:p w:rsidR="009707D3" w:rsidRDefault="00B92024" w:rsidP="00B92024">
          <w:pPr>
            <w:pStyle w:val="D73A59359BAE459680085E666A8695E1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40432756DFF4AFAB853D6BBF8AC0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4065F-D37B-4156-906C-992D073F1971}"/>
      </w:docPartPr>
      <w:docPartBody>
        <w:p w:rsidR="009707D3" w:rsidRDefault="00B92024" w:rsidP="00B92024">
          <w:pPr>
            <w:pStyle w:val="140432756DFF4AFAB853D6BBF8AC0FDB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44073263ECE346019FFABA273774C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6BAA2-FBA5-4D7A-B2CE-430D613D1EB5}"/>
      </w:docPartPr>
      <w:docPartBody>
        <w:p w:rsidR="009707D3" w:rsidRDefault="00B92024" w:rsidP="00B92024">
          <w:pPr>
            <w:pStyle w:val="44073263ECE346019FFABA273774CE3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A620F9A2F0AD41EE80EECDFE68F99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431A3-FAC2-44D2-A4CC-36BF0888F270}"/>
      </w:docPartPr>
      <w:docPartBody>
        <w:p w:rsidR="009707D3" w:rsidRDefault="00B92024" w:rsidP="00B92024">
          <w:pPr>
            <w:pStyle w:val="A620F9A2F0AD41EE80EECDFE68F99A02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C12ED5FC35F14A0192BF23F35889F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CA21A-A05C-407A-BFE2-B44C9EC64590}"/>
      </w:docPartPr>
      <w:docPartBody>
        <w:p w:rsidR="009707D3" w:rsidRDefault="00B92024" w:rsidP="00B92024">
          <w:pPr>
            <w:pStyle w:val="C12ED5FC35F14A0192BF23F35889F7B2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974329675DC4467790BFAD3653F48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EE8DA-CD4C-44A2-801B-E416FC0191B8}"/>
      </w:docPartPr>
      <w:docPartBody>
        <w:p w:rsidR="009707D3" w:rsidRDefault="00B92024" w:rsidP="00B92024">
          <w:pPr>
            <w:pStyle w:val="974329675DC4467790BFAD3653F48381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055F5EC822F475EA539EE5BBCCB2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E491B-A9A2-4D4A-B462-1F8C2AA9DA61}"/>
      </w:docPartPr>
      <w:docPartBody>
        <w:p w:rsidR="009707D3" w:rsidRDefault="00B92024" w:rsidP="00B92024">
          <w:pPr>
            <w:pStyle w:val="8055F5EC822F475EA539EE5BBCCB2098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4730FA66782B487E9D6D79B62B61D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E4D8A-CA6E-4773-9E8D-A9117C8CB164}"/>
      </w:docPartPr>
      <w:docPartBody>
        <w:p w:rsidR="009707D3" w:rsidRDefault="00B92024" w:rsidP="00B92024">
          <w:pPr>
            <w:pStyle w:val="4730FA66782B487E9D6D79B62B61DF15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7B5AE862B404723B67120AA0ED83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B8015-0066-46E9-84A3-61391DA618C1}"/>
      </w:docPartPr>
      <w:docPartBody>
        <w:p w:rsidR="009707D3" w:rsidRDefault="00B92024" w:rsidP="00B92024">
          <w:pPr>
            <w:pStyle w:val="87B5AE862B404723B67120AA0ED8366E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6C3040249F724CC4BDB5D296CDF9B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825D1-F963-4C38-9BF6-26AA062F00ED}"/>
      </w:docPartPr>
      <w:docPartBody>
        <w:p w:rsidR="00132CB1" w:rsidRDefault="009707D3" w:rsidP="009707D3">
          <w:pPr>
            <w:pStyle w:val="6C3040249F724CC4BDB5D296CDF9B88E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A8E9D0A98B4B4394B883B719A0D80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31C55-378A-49B9-9A52-F891CD326CEB}"/>
      </w:docPartPr>
      <w:docPartBody>
        <w:p w:rsidR="00132CB1" w:rsidRDefault="009707D3" w:rsidP="009707D3">
          <w:pPr>
            <w:pStyle w:val="A8E9D0A98B4B4394B883B719A0D80560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4CEBAD6779524A81885E6D76CD20B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310DD-D025-4FF8-9844-54B26FB0E9CB}"/>
      </w:docPartPr>
      <w:docPartBody>
        <w:p w:rsidR="00132CB1" w:rsidRDefault="009707D3" w:rsidP="009707D3">
          <w:pPr>
            <w:pStyle w:val="4CEBAD6779524A81885E6D76CD20BE5A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FE8DA74AA34C4011B917CA6A4CCEF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30DA4-7C63-4FFE-9031-4F67DBB59E22}"/>
      </w:docPartPr>
      <w:docPartBody>
        <w:p w:rsidR="00132CB1" w:rsidRDefault="009707D3" w:rsidP="009707D3">
          <w:pPr>
            <w:pStyle w:val="FE8DA74AA34C4011B917CA6A4CCEFC9D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98EFFD4A1064132AED9AFBA39FEE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1ADD2-264B-4935-8A8C-A72F380197AA}"/>
      </w:docPartPr>
      <w:docPartBody>
        <w:p w:rsidR="00132CB1" w:rsidRDefault="009707D3" w:rsidP="009707D3">
          <w:pPr>
            <w:pStyle w:val="898EFFD4A1064132AED9AFBA39FEE12C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E57B8667CBDD44B78F5DDD2E2066D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E8B78-55B7-4969-A7D3-DC6F81AEB406}"/>
      </w:docPartPr>
      <w:docPartBody>
        <w:p w:rsidR="00132CB1" w:rsidRDefault="009707D3" w:rsidP="009707D3">
          <w:pPr>
            <w:pStyle w:val="E57B8667CBDD44B78F5DDD2E2066DF69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5F645CE4BF534D018B623DADF1990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EC034-56FF-4D1E-9FCF-101121E22E6B}"/>
      </w:docPartPr>
      <w:docPartBody>
        <w:p w:rsidR="00132CB1" w:rsidRDefault="009707D3" w:rsidP="009707D3">
          <w:pPr>
            <w:pStyle w:val="5F645CE4BF534D018B623DADF19900FD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E14EC509D754C40B861FBF81720E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88478-B64D-4746-AE34-4A7CB735AE9D}"/>
      </w:docPartPr>
      <w:docPartBody>
        <w:p w:rsidR="00132CB1" w:rsidRDefault="009707D3" w:rsidP="009707D3">
          <w:pPr>
            <w:pStyle w:val="1E14EC509D754C40B861FBF81720EFA2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BDCF2299BBC410498E16162A00D7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91584-8B25-4B54-864C-798FA8CF432E}"/>
      </w:docPartPr>
      <w:docPartBody>
        <w:p w:rsidR="00132CB1" w:rsidRDefault="009707D3" w:rsidP="009707D3">
          <w:pPr>
            <w:pStyle w:val="8BDCF2299BBC410498E16162A00D7A0F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32E917C15E284C77A104BFCD4166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81966-1664-4F40-BAAF-118439BB6223}"/>
      </w:docPartPr>
      <w:docPartBody>
        <w:p w:rsidR="00132CB1" w:rsidRDefault="009707D3" w:rsidP="009707D3">
          <w:pPr>
            <w:pStyle w:val="32E917C15E284C77A104BFCD41661709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039CEBD7CD8A4804AC935FD6CFF98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6C31B-208A-4784-9D62-E87AC7C206F6}"/>
      </w:docPartPr>
      <w:docPartBody>
        <w:p w:rsidR="00132CB1" w:rsidRDefault="009707D3" w:rsidP="009707D3">
          <w:pPr>
            <w:pStyle w:val="039CEBD7CD8A4804AC935FD6CFF98729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0B6F7778B41347E8A09F2AC44ADCB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EBCD1-9462-40CD-9B31-EC81EBCAF483}"/>
      </w:docPartPr>
      <w:docPartBody>
        <w:p w:rsidR="00132CB1" w:rsidRDefault="009707D3" w:rsidP="009707D3">
          <w:pPr>
            <w:pStyle w:val="0B6F7778B41347E8A09F2AC44ADCB8C2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BF684DFD7BBD44C1B1070A78D8EA4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500BF-BC8F-4ECA-B91C-EBDB570EF6F2}"/>
      </w:docPartPr>
      <w:docPartBody>
        <w:p w:rsidR="00F963FA" w:rsidRDefault="00132CB1" w:rsidP="00132CB1">
          <w:pPr>
            <w:pStyle w:val="BF684DFD7BBD44C1B1070A78D8EA4FF7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2F7590D3C3CC44BF80F49AD5980DB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51AD1-62C9-4E62-9DA4-578B3E530729}"/>
      </w:docPartPr>
      <w:docPartBody>
        <w:p w:rsidR="009B72F1" w:rsidRDefault="00A4214C" w:rsidP="00A4214C">
          <w:pPr>
            <w:pStyle w:val="2F7590D3C3CC44BF80F49AD5980DB27B"/>
          </w:pPr>
          <w:r w:rsidRPr="00CA2F9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2024"/>
    <w:rsid w:val="00132CB1"/>
    <w:rsid w:val="009707D3"/>
    <w:rsid w:val="009B72F1"/>
    <w:rsid w:val="00A4214C"/>
    <w:rsid w:val="00B92024"/>
    <w:rsid w:val="00F96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214C"/>
    <w:rPr>
      <w:color w:val="808080"/>
    </w:rPr>
  </w:style>
  <w:style w:type="paragraph" w:customStyle="1" w:styleId="F18849BA49BC42A180A76C331FD2358E">
    <w:name w:val="F18849BA49BC42A180A76C331FD2358E"/>
    <w:rsid w:val="00B92024"/>
  </w:style>
  <w:style w:type="paragraph" w:customStyle="1" w:styleId="CC943755B4664256BE58AA7AB2545EB1">
    <w:name w:val="CC943755B4664256BE58AA7AB2545EB1"/>
    <w:rsid w:val="00B92024"/>
  </w:style>
  <w:style w:type="paragraph" w:customStyle="1" w:styleId="B1109A9396554F608678CEF1903725C1">
    <w:name w:val="B1109A9396554F608678CEF1903725C1"/>
    <w:rsid w:val="00B92024"/>
  </w:style>
  <w:style w:type="paragraph" w:customStyle="1" w:styleId="B09B3AA991294104899B9030FDF38732">
    <w:name w:val="B09B3AA991294104899B9030FDF38732"/>
    <w:rsid w:val="00B92024"/>
  </w:style>
  <w:style w:type="paragraph" w:customStyle="1" w:styleId="4B94D20CDA764D718A29F65674BA0A9A">
    <w:name w:val="4B94D20CDA764D718A29F65674BA0A9A"/>
    <w:rsid w:val="00B92024"/>
  </w:style>
  <w:style w:type="paragraph" w:customStyle="1" w:styleId="95A438C85F894BD38E06FB6F3F0D5A87">
    <w:name w:val="95A438C85F894BD38E06FB6F3F0D5A87"/>
    <w:rsid w:val="00B92024"/>
  </w:style>
  <w:style w:type="paragraph" w:customStyle="1" w:styleId="41962ADCD8A442959E2E838DD9BFD37C">
    <w:name w:val="41962ADCD8A442959E2E838DD9BFD37C"/>
    <w:rsid w:val="00B92024"/>
  </w:style>
  <w:style w:type="paragraph" w:customStyle="1" w:styleId="62A3B0D7354C43B08611FAE84B69DB81">
    <w:name w:val="62A3B0D7354C43B08611FAE84B69DB81"/>
    <w:rsid w:val="00B92024"/>
  </w:style>
  <w:style w:type="paragraph" w:customStyle="1" w:styleId="CEB52132A4574EB49EFED5679EFCC6E5">
    <w:name w:val="CEB52132A4574EB49EFED5679EFCC6E5"/>
    <w:rsid w:val="00B92024"/>
  </w:style>
  <w:style w:type="paragraph" w:customStyle="1" w:styleId="061713DE3AC74BC789EFA188F7D1673C">
    <w:name w:val="061713DE3AC74BC789EFA188F7D1673C"/>
    <w:rsid w:val="00B92024"/>
  </w:style>
  <w:style w:type="paragraph" w:customStyle="1" w:styleId="166594FD2D4044F586260A0895F8EEDF">
    <w:name w:val="166594FD2D4044F586260A0895F8EEDF"/>
    <w:rsid w:val="00B92024"/>
  </w:style>
  <w:style w:type="paragraph" w:customStyle="1" w:styleId="72444C97C1D14831B4456925935FC0D5">
    <w:name w:val="72444C97C1D14831B4456925935FC0D5"/>
    <w:rsid w:val="00B92024"/>
  </w:style>
  <w:style w:type="paragraph" w:customStyle="1" w:styleId="D34FB538BA374218894B23B543A53E0D">
    <w:name w:val="D34FB538BA374218894B23B543A53E0D"/>
    <w:rsid w:val="00B92024"/>
  </w:style>
  <w:style w:type="paragraph" w:customStyle="1" w:styleId="D73A59359BAE459680085E666A8695E1">
    <w:name w:val="D73A59359BAE459680085E666A8695E1"/>
    <w:rsid w:val="00B92024"/>
  </w:style>
  <w:style w:type="paragraph" w:customStyle="1" w:styleId="140432756DFF4AFAB853D6BBF8AC0FDB">
    <w:name w:val="140432756DFF4AFAB853D6BBF8AC0FDB"/>
    <w:rsid w:val="00B92024"/>
  </w:style>
  <w:style w:type="paragraph" w:customStyle="1" w:styleId="44073263ECE346019FFABA273774CE33">
    <w:name w:val="44073263ECE346019FFABA273774CE33"/>
    <w:rsid w:val="00B92024"/>
  </w:style>
  <w:style w:type="paragraph" w:customStyle="1" w:styleId="A620F9A2F0AD41EE80EECDFE68F99A02">
    <w:name w:val="A620F9A2F0AD41EE80EECDFE68F99A02"/>
    <w:rsid w:val="00B92024"/>
  </w:style>
  <w:style w:type="paragraph" w:customStyle="1" w:styleId="C12ED5FC35F14A0192BF23F35889F7B2">
    <w:name w:val="C12ED5FC35F14A0192BF23F35889F7B2"/>
    <w:rsid w:val="00B92024"/>
  </w:style>
  <w:style w:type="paragraph" w:customStyle="1" w:styleId="974329675DC4467790BFAD3653F48381">
    <w:name w:val="974329675DC4467790BFAD3653F48381"/>
    <w:rsid w:val="00B92024"/>
  </w:style>
  <w:style w:type="paragraph" w:customStyle="1" w:styleId="8055F5EC822F475EA539EE5BBCCB2098">
    <w:name w:val="8055F5EC822F475EA539EE5BBCCB2098"/>
    <w:rsid w:val="00B92024"/>
  </w:style>
  <w:style w:type="paragraph" w:customStyle="1" w:styleId="105A2B097D194C469E54C81C0ED03C2C">
    <w:name w:val="105A2B097D194C469E54C81C0ED03C2C"/>
    <w:rsid w:val="00B92024"/>
  </w:style>
  <w:style w:type="paragraph" w:customStyle="1" w:styleId="E8871FA0313043AAB23A96DDF9E51DC1">
    <w:name w:val="E8871FA0313043AAB23A96DDF9E51DC1"/>
    <w:rsid w:val="00B92024"/>
  </w:style>
  <w:style w:type="paragraph" w:customStyle="1" w:styleId="EA8A2C2AA07E43AD851D5DACD8A8BA49">
    <w:name w:val="EA8A2C2AA07E43AD851D5DACD8A8BA49"/>
    <w:rsid w:val="00B92024"/>
  </w:style>
  <w:style w:type="paragraph" w:customStyle="1" w:styleId="4730FA66782B487E9D6D79B62B61DF15">
    <w:name w:val="4730FA66782B487E9D6D79B62B61DF15"/>
    <w:rsid w:val="00B92024"/>
  </w:style>
  <w:style w:type="paragraph" w:customStyle="1" w:styleId="87B5AE862B404723B67120AA0ED8366E">
    <w:name w:val="87B5AE862B404723B67120AA0ED8366E"/>
    <w:rsid w:val="00B92024"/>
  </w:style>
  <w:style w:type="paragraph" w:customStyle="1" w:styleId="006254FFDEED41E39BFB3F0A8B9D6D7B">
    <w:name w:val="006254FFDEED41E39BFB3F0A8B9D6D7B"/>
    <w:rsid w:val="009707D3"/>
  </w:style>
  <w:style w:type="paragraph" w:customStyle="1" w:styleId="6C3040249F724CC4BDB5D296CDF9B88E">
    <w:name w:val="6C3040249F724CC4BDB5D296CDF9B88E"/>
    <w:rsid w:val="009707D3"/>
  </w:style>
  <w:style w:type="paragraph" w:customStyle="1" w:styleId="A8E9D0A98B4B4394B883B719A0D80560">
    <w:name w:val="A8E9D0A98B4B4394B883B719A0D80560"/>
    <w:rsid w:val="009707D3"/>
  </w:style>
  <w:style w:type="paragraph" w:customStyle="1" w:styleId="4CEBAD6779524A81885E6D76CD20BE5A">
    <w:name w:val="4CEBAD6779524A81885E6D76CD20BE5A"/>
    <w:rsid w:val="009707D3"/>
  </w:style>
  <w:style w:type="paragraph" w:customStyle="1" w:styleId="FE8DA74AA34C4011B917CA6A4CCEFC9D">
    <w:name w:val="FE8DA74AA34C4011B917CA6A4CCEFC9D"/>
    <w:rsid w:val="009707D3"/>
  </w:style>
  <w:style w:type="paragraph" w:customStyle="1" w:styleId="898EFFD4A1064132AED9AFBA39FEE12C">
    <w:name w:val="898EFFD4A1064132AED9AFBA39FEE12C"/>
    <w:rsid w:val="009707D3"/>
  </w:style>
  <w:style w:type="paragraph" w:customStyle="1" w:styleId="E57B8667CBDD44B78F5DDD2E2066DF69">
    <w:name w:val="E57B8667CBDD44B78F5DDD2E2066DF69"/>
    <w:rsid w:val="009707D3"/>
  </w:style>
  <w:style w:type="paragraph" w:customStyle="1" w:styleId="5F645CE4BF534D018B623DADF19900FD">
    <w:name w:val="5F645CE4BF534D018B623DADF19900FD"/>
    <w:rsid w:val="009707D3"/>
  </w:style>
  <w:style w:type="paragraph" w:customStyle="1" w:styleId="1E14EC509D754C40B861FBF81720EFA2">
    <w:name w:val="1E14EC509D754C40B861FBF81720EFA2"/>
    <w:rsid w:val="009707D3"/>
  </w:style>
  <w:style w:type="paragraph" w:customStyle="1" w:styleId="8BDCF2299BBC410498E16162A00D7A0F">
    <w:name w:val="8BDCF2299BBC410498E16162A00D7A0F"/>
    <w:rsid w:val="009707D3"/>
  </w:style>
  <w:style w:type="paragraph" w:customStyle="1" w:styleId="32E917C15E284C77A104BFCD41661709">
    <w:name w:val="32E917C15E284C77A104BFCD41661709"/>
    <w:rsid w:val="009707D3"/>
  </w:style>
  <w:style w:type="paragraph" w:customStyle="1" w:styleId="039CEBD7CD8A4804AC935FD6CFF98729">
    <w:name w:val="039CEBD7CD8A4804AC935FD6CFF98729"/>
    <w:rsid w:val="009707D3"/>
  </w:style>
  <w:style w:type="paragraph" w:customStyle="1" w:styleId="0B6F7778B41347E8A09F2AC44ADCB8C2">
    <w:name w:val="0B6F7778B41347E8A09F2AC44ADCB8C2"/>
    <w:rsid w:val="009707D3"/>
  </w:style>
  <w:style w:type="paragraph" w:customStyle="1" w:styleId="BF684DFD7BBD44C1B1070A78D8EA4FF7">
    <w:name w:val="BF684DFD7BBD44C1B1070A78D8EA4FF7"/>
    <w:rsid w:val="00132CB1"/>
  </w:style>
  <w:style w:type="paragraph" w:customStyle="1" w:styleId="2F7590D3C3CC44BF80F49AD5980DB27B">
    <w:name w:val="2F7590D3C3CC44BF80F49AD5980DB27B"/>
    <w:rsid w:val="00A421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King2, David</cp:lastModifiedBy>
  <cp:revision>9</cp:revision>
  <dcterms:created xsi:type="dcterms:W3CDTF">2016-05-14T13:04:00Z</dcterms:created>
  <dcterms:modified xsi:type="dcterms:W3CDTF">2017-03-01T19:59:00Z</dcterms:modified>
</cp:coreProperties>
</file>